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Heading2"/>
      </w:pPr>
      <w:bookmarkStart w:id="24" w:name="this-is-a-markdown-file"/>
      <w:r>
        <w:t xml:space="preserve">This is a markdown file</w:t>
      </w:r>
      <w:bookmarkEnd w:id="24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/>
  <cp:keywords/>
  <dcterms:created xsi:type="dcterms:W3CDTF">2020-02-13T16:32:55Z</dcterms:created>
  <dcterms:modified xsi:type="dcterms:W3CDTF">2020-02-13T16:3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